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Q1 = First Quartile; Q3 = Third Quarti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32:19Z</dcterms:created>
  <dcterms:modified xsi:type="dcterms:W3CDTF">2024-11-14T16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